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rofesso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6"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rPr>
          <w:bCs/>
          <w:b/>
        </w:rPr>
        <w:t xml:space="preserve">Dear Hiring Committee,</w:t>
      </w:r>
    </w:p>
    <w:p>
      <w:pPr>
        <w:pStyle w:val="BodyText"/>
      </w:pPr>
      <w:r>
        <w:t xml:space="preserve">I am writing to express my sincere interest in the Professor position at a prestigious institution in Switzerland Zurich. As an accomplished academic with a proven track record of excellence in research, teaching, and leadership, I am eager to contribute to the vibrant intellectual community of this renowned city. Switzerland Zurich is synonymous with innovation, precision, and academic rigor—a place where interdisciplinary collaboration thrives and cutting-edge research shapes the future. I am particularly drawn to the opportunity to join an institution that values both scholarly excellence and a commitment to fostering global perspectives.</w:t>
      </w:r>
    </w:p>
    <w:bookmarkStart w:id="20" w:name="academic-background-and-expertise"/>
    <w:p>
      <w:pPr>
        <w:pStyle w:val="Heading2"/>
      </w:pPr>
      <w:r>
        <w:t xml:space="preserve">Academic Background and Expertise</w:t>
      </w:r>
    </w:p>
    <w:p>
      <w:pPr>
        <w:pStyle w:val="FirstParagraph"/>
      </w:pPr>
      <w:r>
        <w:t xml:space="preserve">I hold a [Your Degree] in [Your Field of Study] from [Your University], where I developed a strong foundation in [specific areas of expertise]. My doctoral research on [your research topic] earned recognition through publications in top-tier journals such as [Journal Names], and my work has been cited extensively within the academic community. Following my PhD, I pursued postdoctoral fellowships at [Institution 1] and [Institution 2], where I expanded my expertise in [specific research areas]. These experiences honed my ability to design and execute complex research projects while fostering collaborations across disciplines.</w:t>
      </w:r>
    </w:p>
    <w:p>
      <w:pPr>
        <w:pStyle w:val="BodyText"/>
      </w:pPr>
      <w:r>
        <w:t xml:space="preserve">As a Professor, I have dedicated myself to advancing knowledge through both theoretical innovation and practical application. My current work focuses on [your current research focus], which addresses critical challenges in [relevant field]. For instance, my recent project on [specific project] has led to breakthroughs in [specific outcome], and I have secured funding from [funding agencies or institutions] to support this endeavor. This research aligns with the mission of Switzerland Zurich, where academic institutions like ETH Zurich and the University of Zurich are at the forefront of scientific discovery and technological advancement.</w:t>
      </w:r>
    </w:p>
    <w:bookmarkEnd w:id="20"/>
    <w:bookmarkStart w:id="21" w:name="teaching-philosophy-and-mentorship"/>
    <w:p>
      <w:pPr>
        <w:pStyle w:val="Heading2"/>
      </w:pPr>
      <w:r>
        <w:t xml:space="preserve">Teaching Philosophy and Mentorship</w:t>
      </w:r>
    </w:p>
    <w:p>
      <w:pPr>
        <w:pStyle w:val="FirstParagraph"/>
      </w:pPr>
      <w:r>
        <w:t xml:space="preserve">Educating future leaders is a cornerstone of my career. As an instructor at [Your Current Institution], I have taught courses such as [list courses] and mentored over [number] graduate students, many of whom have gone on to successful careers in academia and industry. My teaching philosophy emphasizes critical thinking, creativity, and real-world problem-solving. I believe that a dynamic classroom environment is essential for nurturing intellectual curiosity, and I strive to incorporate diverse perspectives into my curriculum.</w:t>
      </w:r>
    </w:p>
    <w:p>
      <w:pPr>
        <w:pStyle w:val="BodyText"/>
      </w:pPr>
      <w:r>
        <w:t xml:space="preserve">One of my proudest achievements is the development of [specific course or program], which integrates [methodology or interdisciplinary approach]. This initiative has received accolades for its innovative structure and has been adopted by several institutions globally. In Switzerland Zurich, I envision creating similar programs that bridge the gap between academic theory and practical application, preparing students to tackle complex global challenges. The city’s unique blend of cultural diversity and academic excellence makes it an ideal setting for such endeavors.</w:t>
      </w:r>
    </w:p>
    <w:bookmarkEnd w:id="21"/>
    <w:bookmarkStart w:id="22" w:name="Xf802183be154743b3adfe260856e6b06733a480"/>
    <w:p>
      <w:pPr>
        <w:pStyle w:val="Heading2"/>
      </w:pPr>
      <w:r>
        <w:t xml:space="preserve">Research Contributions and Collaborations</w:t>
      </w:r>
    </w:p>
    <w:p>
      <w:pPr>
        <w:pStyle w:val="FirstParagraph"/>
      </w:pPr>
      <w:r>
        <w:t xml:space="preserve">My research has been characterized by a commitment to interdisciplinary collaboration, which is a hallmark of the academic environment in Switzerland Zurich. I have worked with teams across multiple countries, including [list countries or institutions], to address pressing issues such as [specific research topics]. For example, my work on [specific project] in partnership with [collaborating institution] has resulted in [specific outcomes, e.g., patents, policy changes, or industry partnerships]. These collaborations have not only expanded the scope of my research but also underscored the importance of global teamwork in driving innovation.</w:t>
      </w:r>
    </w:p>
    <w:p>
      <w:pPr>
        <w:pStyle w:val="BodyText"/>
      </w:pPr>
      <w:r>
        <w:t xml:space="preserve">Switzerland Zurich is home to some of the world’s leading research centers, and I am particularly inspired by institutions like ETH Zurich’s [specific department or laboratory] and the University of Zurich’s [specific center or initiative]. I am eager to contribute my expertise in [your field] while learning from the groundbreaking work being conducted here. The city’s emphasis on sustainability, technology, and social impact resonates deeply with my research goals, and I am excited about the possibility of aligning my work with these priorities.</w:t>
      </w:r>
    </w:p>
    <w:bookmarkEnd w:id="22"/>
    <w:bookmarkStart w:id="23" w:name="alignment-with-institutional-values"/>
    <w:p>
      <w:pPr>
        <w:pStyle w:val="Heading2"/>
      </w:pPr>
      <w:r>
        <w:t xml:space="preserve">Alignment with Institutional Values</w:t>
      </w:r>
    </w:p>
    <w:p>
      <w:pPr>
        <w:pStyle w:val="FirstParagraph"/>
      </w:pPr>
      <w:r>
        <w:t xml:space="preserve">What sets Switzerland Zurich apart is its unwavering commitment to quality, integrity, and innovation. I have long admired the way academic institutions in this region balance rigorous scholarship with a focus on societal impact. For instance, the University of Zurich’s [specific initiative or program] reflects a vision that mirrors my own: to use knowledge as a force for positive change. I am particularly drawn to the opportunity to contribute to such initiatives, whether through collaborative research, public engagement, or mentorship of young scholars.</w:t>
      </w:r>
    </w:p>
    <w:p>
      <w:pPr>
        <w:pStyle w:val="BodyText"/>
      </w:pPr>
      <w:r>
        <w:t xml:space="preserve">Moreover, Switzerland’s reputation as a hub for international collaboration aligns with my professional ethos. Having worked in multicultural environments across [list countries], I understand the value of cross-cultural dialogue in fostering creativity and inclusivity. In Zurich, I would bring this perspective to the classroom and research lab, ensuring that students and colleagues from diverse backgrounds feel empowered to contribute their unique insights.</w:t>
      </w:r>
    </w:p>
    <w:bookmarkEnd w:id="23"/>
    <w:bookmarkStart w:id="24" w:name="personal-qualities-and-vision"/>
    <w:p>
      <w:pPr>
        <w:pStyle w:val="Heading2"/>
      </w:pPr>
      <w:r>
        <w:t xml:space="preserve">Personal Qualities and Vision</w:t>
      </w:r>
    </w:p>
    <w:p>
      <w:pPr>
        <w:pStyle w:val="FirstParagraph"/>
      </w:pPr>
      <w:r>
        <w:t xml:space="preserve">Beyond my academic credentials, I bring a passion for lifelong learning, a dedication to excellence, and a collaborative spirit. I thrive in environments where intellectual curiosity is encouraged, and I am committed to fostering an inclusive atmosphere where all voices are heard. My ability to communicate complex ideas clearly—whether in lectures, publications, or public talks—has been instrumental in engaging both academic and non-academic audiences.</w:t>
      </w:r>
    </w:p>
    <w:p>
      <w:pPr>
        <w:pStyle w:val="BodyText"/>
      </w:pPr>
      <w:r>
        <w:t xml:space="preserve">If given the opportunity to join your institution as a Professor, I would approach the role with energy, vision, and a deep respect for the traditions of Swiss academia. I am particularly interested in exploring ways to strengthen ties between [Your Current Institution] and institutions in Switzerland Zurich, creating opportunities for student exchanges, joint research projects, and shared resources. This kind of collaboration not only enriches academic communities but also strengthens the global network of scholars working toward common goals.</w:t>
      </w:r>
    </w:p>
    <w:bookmarkEnd w:id="24"/>
    <w:bookmarkStart w:id="25" w:name="conclusion"/>
    <w:p>
      <w:pPr>
        <w:pStyle w:val="Heading2"/>
      </w:pPr>
      <w:r>
        <w:t xml:space="preserve">Conclusion</w:t>
      </w:r>
    </w:p>
    <w:p>
      <w:pPr>
        <w:pStyle w:val="FirstParagraph"/>
      </w:pPr>
      <w:r>
        <w:t xml:space="preserve">In conclusion, I am confident that my background, expertise, and passion for academia make me a strong candidate for the Professor position in Switzerland Zurich. I am eager to contribute to an institution that values innovation, excellence, and a commitment to shaping the future. Thank you for considering my application. I would be honored to discuss how my experiences and aspirations align with your institution’s mission.</w:t>
      </w:r>
    </w:p>
    <w:p>
      <w:pPr>
        <w:pStyle w:val="BodyText"/>
      </w:pPr>
      <w:r>
        <w:t xml:space="preserve">Sincerely,</w:t>
      </w:r>
      <w:r>
        <w:br/>
      </w:r>
      <w:r>
        <w:rPr>
          <w:bCs/>
          <w:b/>
        </w:rPr>
        <w:t xml:space="preserve">Dr. [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rofessor Position in Switzerland Zurich</dc:title>
  <dc:creator/>
  <dc:language>en</dc:language>
  <cp:keywords/>
  <dcterms:created xsi:type="dcterms:W3CDTF">2025-12-10T11:16:36Z</dcterms:created>
  <dcterms:modified xsi:type="dcterms:W3CDTF">2025-12-10T11:16:36Z</dcterms:modified>
</cp:coreProperties>
</file>

<file path=docProps/custom.xml><?xml version="1.0" encoding="utf-8"?>
<Properties xmlns="http://schemas.openxmlformats.org/officeDocument/2006/custom-properties" xmlns:vt="http://schemas.openxmlformats.org/officeDocument/2006/docPropsVTypes"/>
</file>